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B62AE" w:rsidRDefault="006B62AE" w:rsidP="006B62AE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eastAsia="en-IN"/>
        </w:rPr>
      </w:pPr>
      <w:r w:rsidRPr="006B62AE">
        <w:rPr>
          <w:rFonts w:ascii="Times New Roman" w:eastAsia="Times New Roman" w:hAnsi="Times New Roman" w:cs="Times New Roman"/>
          <w:b/>
          <w:bCs/>
          <w:sz w:val="36"/>
          <w:szCs w:val="36"/>
          <w:lang w:eastAsia="en-IN"/>
        </w:rPr>
        <w:t xml:space="preserve">Staphylococcus </w:t>
      </w:r>
      <w:proofErr w:type="spellStart"/>
      <w:r w:rsidRPr="006B62AE">
        <w:rPr>
          <w:rFonts w:ascii="Times New Roman" w:eastAsia="Times New Roman" w:hAnsi="Times New Roman" w:cs="Times New Roman"/>
          <w:b/>
          <w:bCs/>
          <w:sz w:val="36"/>
          <w:szCs w:val="36"/>
          <w:lang w:eastAsia="en-IN"/>
        </w:rPr>
        <w:t>Aureus</w:t>
      </w:r>
      <w:proofErr w:type="spellEnd"/>
      <w:r w:rsidRPr="006B62AE">
        <w:rPr>
          <w:rFonts w:ascii="Times New Roman" w:eastAsia="Times New Roman" w:hAnsi="Times New Roman" w:cs="Times New Roman"/>
          <w:b/>
          <w:bCs/>
          <w:sz w:val="36"/>
          <w:szCs w:val="36"/>
          <w:lang w:eastAsia="en-IN"/>
        </w:rPr>
        <w:t xml:space="preserve"> growth with and without boundaries on </w:t>
      </w:r>
      <w:proofErr w:type="spellStart"/>
      <w:r w:rsidRPr="006B62AE">
        <w:rPr>
          <w:rFonts w:ascii="Times New Roman" w:eastAsia="Times New Roman" w:hAnsi="Times New Roman" w:cs="Times New Roman"/>
          <w:b/>
          <w:bCs/>
          <w:sz w:val="36"/>
          <w:szCs w:val="36"/>
          <w:lang w:eastAsia="en-IN"/>
        </w:rPr>
        <w:t>CellModeller</w:t>
      </w:r>
      <w:proofErr w:type="spellEnd"/>
    </w:p>
    <w:p w:rsidR="000C574A" w:rsidRPr="006B62AE" w:rsidRDefault="000C574A" w:rsidP="006B62AE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  <w:proofErr w:type="spellStart"/>
      <w:r w:rsidRPr="000C574A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Avimanyu</w:t>
      </w:r>
      <w:proofErr w:type="spellEnd"/>
      <w:r w:rsidRPr="000C574A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 xml:space="preserve"> </w:t>
      </w:r>
      <w:proofErr w:type="spellStart"/>
      <w:r w:rsidRPr="000C574A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Bandyopadhyay</w:t>
      </w:r>
      <w:proofErr w:type="spellEnd"/>
      <w:r w:rsidRPr="000C574A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ab/>
      </w:r>
      <w:r w:rsidRPr="000C574A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ab/>
      </w:r>
      <w:r w:rsidRPr="000C574A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ab/>
      </w:r>
      <w:r w:rsidRPr="000C574A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ab/>
      </w:r>
      <w:r w:rsidRPr="000C574A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ab/>
      </w:r>
      <w:r w:rsidRPr="000C574A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ab/>
      </w:r>
      <w:r w:rsidRPr="000C574A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7-9-18</w:t>
      </w:r>
    </w:p>
    <w:p w:rsidR="006B62AE" w:rsidRPr="006B62AE" w:rsidRDefault="006B62AE" w:rsidP="006B62A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6B62AE" w:rsidRDefault="006B62AE" w:rsidP="006B62A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gramStart"/>
      <w:r w:rsidRPr="006B62AE">
        <w:rPr>
          <w:rFonts w:ascii="Times New Roman" w:eastAsia="Times New Roman" w:hAnsi="Times New Roman" w:cs="Times New Roman"/>
          <w:sz w:val="24"/>
          <w:szCs w:val="24"/>
          <w:lang w:eastAsia="en-IN"/>
        </w:rPr>
        <w:t>Experiment 1.</w:t>
      </w:r>
      <w:proofErr w:type="gramEnd"/>
      <w:r w:rsidRPr="006B62AE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Without Boundaries:</w:t>
      </w:r>
    </w:p>
    <w:p w:rsidR="006B62AE" w:rsidRDefault="006B62AE" w:rsidP="006B62A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6B62AE" w:rsidRPr="006B62AE" w:rsidRDefault="006B62AE" w:rsidP="006B62A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eastAsia="en-IN"/>
        </w:rPr>
        <w:drawing>
          <wp:inline distT="0" distB="0" distL="0" distR="0">
            <wp:extent cx="5731510" cy="2922461"/>
            <wp:effectExtent l="19050" t="0" r="2540" b="0"/>
            <wp:docPr id="1" name="Picture 1" descr="C:\Users\Avi\Downloads\Staphylococcus Aureus Growth on CellModeller without boundaries 2018-09-02 16-30-1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vi\Downloads\Staphylococcus Aureus Growth on CellModeller without boundaries 2018-09-02 16-30-17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92246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B62AE" w:rsidRPr="006B62AE" w:rsidRDefault="006B62AE" w:rsidP="006B62A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6B62AE" w:rsidRPr="006B62AE" w:rsidRDefault="006B62AE" w:rsidP="006B62A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6B62AE">
        <w:rPr>
          <w:rFonts w:ascii="Times New Roman" w:eastAsia="Times New Roman" w:hAnsi="Times New Roman" w:cs="Times New Roman"/>
          <w:sz w:val="24"/>
          <w:szCs w:val="24"/>
          <w:lang w:eastAsia="en-IN"/>
        </w:rPr>
        <w:t>335587 cells with 1548392 contacts were produced in 3.77 hours.</w:t>
      </w:r>
    </w:p>
    <w:p w:rsidR="006B62AE" w:rsidRPr="006B62AE" w:rsidRDefault="006B62AE" w:rsidP="006B62A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6B62AE" w:rsidRDefault="006B62AE" w:rsidP="006B62A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gramStart"/>
      <w:r w:rsidRPr="006B62AE">
        <w:rPr>
          <w:rFonts w:ascii="Times New Roman" w:eastAsia="Times New Roman" w:hAnsi="Times New Roman" w:cs="Times New Roman"/>
          <w:sz w:val="24"/>
          <w:szCs w:val="24"/>
          <w:lang w:eastAsia="en-IN"/>
        </w:rPr>
        <w:t>Experiment 2.</w:t>
      </w:r>
      <w:proofErr w:type="gramEnd"/>
      <w:r w:rsidRPr="006B62AE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With Boundaries:</w:t>
      </w:r>
    </w:p>
    <w:p w:rsidR="006B62AE" w:rsidRDefault="006B62AE" w:rsidP="006B62A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6B62AE" w:rsidRPr="006B62AE" w:rsidRDefault="006B62AE" w:rsidP="006B62A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eastAsia="en-IN"/>
        </w:rPr>
        <w:drawing>
          <wp:inline distT="0" distB="0" distL="0" distR="0">
            <wp:extent cx="5731510" cy="2988046"/>
            <wp:effectExtent l="19050" t="0" r="2540" b="0"/>
            <wp:docPr id="2" name="Picture 2" descr="C:\Users\Avi\Downloads\Staphylococcus Aureus Growth on CellModeller with boundaries 2018-09-02 16-45-5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vi\Downloads\Staphylococcus Aureus Growth on CellModeller with boundaries 2018-09-02 16-45-50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98804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B62AE" w:rsidRPr="006B62AE" w:rsidRDefault="006B62AE" w:rsidP="006B62A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6B62AE" w:rsidRPr="006B62AE" w:rsidRDefault="006B62AE" w:rsidP="006B62A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6B62AE">
        <w:rPr>
          <w:rFonts w:ascii="Times New Roman" w:eastAsia="Times New Roman" w:hAnsi="Times New Roman" w:cs="Times New Roman"/>
          <w:sz w:val="24"/>
          <w:szCs w:val="24"/>
          <w:lang w:eastAsia="en-IN"/>
        </w:rPr>
        <w:lastRenderedPageBreak/>
        <w:t>Comparatively</w:t>
      </w:r>
      <w:proofErr w:type="gramStart"/>
      <w:r w:rsidRPr="006B62AE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, </w:t>
      </w:r>
      <w:r w:rsidR="008656C0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</w:t>
      </w:r>
      <w:r w:rsidRPr="006B62AE">
        <w:rPr>
          <w:rFonts w:ascii="Times New Roman" w:eastAsia="Times New Roman" w:hAnsi="Times New Roman" w:cs="Times New Roman"/>
          <w:sz w:val="24"/>
          <w:szCs w:val="24"/>
          <w:lang w:eastAsia="en-IN"/>
        </w:rPr>
        <w:t>335493</w:t>
      </w:r>
      <w:proofErr w:type="gramEnd"/>
      <w:r w:rsidRPr="006B62AE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cells with 1741518 contacts were produced in 56.17 hours. The simulation ended with 338803 cells, 1758783 contacts in 57.75 hours. </w:t>
      </w:r>
    </w:p>
    <w:p w:rsidR="006B62AE" w:rsidRPr="006B62AE" w:rsidRDefault="006B62AE" w:rsidP="006B62A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364E8A" w:rsidRDefault="00364E8A" w:rsidP="006B62A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eastAsia="en-IN"/>
        </w:rPr>
        <w:drawing>
          <wp:inline distT="0" distB="0" distL="0" distR="0">
            <wp:extent cx="5731510" cy="2805637"/>
            <wp:effectExtent l="19050" t="0" r="2540" b="0"/>
            <wp:docPr id="3" name="Picture 3" descr="G:\Staphylococcus Aureus - Unrestricted vs Restrict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G:\Staphylococcus Aureus - Unrestricted vs Restricted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80563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64E8A" w:rsidRDefault="00364E8A" w:rsidP="006B62A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Figure: Side by side comparisons of experiment 1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v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experiment 2</w:t>
      </w:r>
      <w:r w:rsidR="00BD398A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on </w:t>
      </w:r>
      <w:proofErr w:type="spellStart"/>
      <w:r w:rsidR="00BD398A">
        <w:rPr>
          <w:rFonts w:ascii="Times New Roman" w:eastAsia="Times New Roman" w:hAnsi="Times New Roman" w:cs="Times New Roman"/>
          <w:sz w:val="24"/>
          <w:szCs w:val="24"/>
          <w:lang w:eastAsia="en-IN"/>
        </w:rPr>
        <w:t>CellModeller</w:t>
      </w:r>
      <w:proofErr w:type="spellEnd"/>
    </w:p>
    <w:p w:rsidR="00364E8A" w:rsidRDefault="00364E8A" w:rsidP="006B62A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0C574A" w:rsidRDefault="000C574A">
      <w:pPr>
        <w:rPr>
          <w:rFonts w:ascii="Times New Roman" w:hAnsi="Times New Roman" w:cs="Times New Roman"/>
        </w:rPr>
      </w:pPr>
    </w:p>
    <w:p w:rsidR="00823CB6" w:rsidRPr="000C574A" w:rsidRDefault="007F5F42">
      <w:pPr>
        <w:rPr>
          <w:rFonts w:ascii="Times New Roman" w:hAnsi="Times New Roman" w:cs="Times New Roman"/>
          <w:sz w:val="24"/>
          <w:szCs w:val="24"/>
        </w:rPr>
      </w:pPr>
      <w:r w:rsidRPr="000C574A">
        <w:rPr>
          <w:rFonts w:ascii="Times New Roman" w:hAnsi="Times New Roman" w:cs="Times New Roman"/>
          <w:sz w:val="24"/>
          <w:szCs w:val="24"/>
        </w:rPr>
        <w:t>Questions</w:t>
      </w:r>
      <w:r w:rsidR="007D68F6" w:rsidRPr="000C574A">
        <w:rPr>
          <w:rFonts w:ascii="Times New Roman" w:hAnsi="Times New Roman" w:cs="Times New Roman"/>
          <w:sz w:val="24"/>
          <w:szCs w:val="24"/>
        </w:rPr>
        <w:t xml:space="preserve"> that need</w:t>
      </w:r>
      <w:r w:rsidRPr="000C574A">
        <w:rPr>
          <w:rFonts w:ascii="Times New Roman" w:hAnsi="Times New Roman" w:cs="Times New Roman"/>
          <w:sz w:val="24"/>
          <w:szCs w:val="24"/>
        </w:rPr>
        <w:t xml:space="preserve"> to be answered:</w:t>
      </w:r>
    </w:p>
    <w:p w:rsidR="007F5F42" w:rsidRPr="000C574A" w:rsidRDefault="00BD398A" w:rsidP="00BD398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0C574A">
        <w:rPr>
          <w:rFonts w:ascii="Times New Roman" w:hAnsi="Times New Roman" w:cs="Times New Roman"/>
          <w:sz w:val="24"/>
          <w:szCs w:val="24"/>
        </w:rPr>
        <w:t xml:space="preserve">Looking at the above to cases, which of the two is representative of </w:t>
      </w:r>
      <w:proofErr w:type="spellStart"/>
      <w:r w:rsidRPr="000C574A">
        <w:rPr>
          <w:rFonts w:ascii="Times New Roman" w:hAnsi="Times New Roman" w:cs="Times New Roman"/>
          <w:sz w:val="24"/>
          <w:szCs w:val="24"/>
        </w:rPr>
        <w:t>biofilm</w:t>
      </w:r>
      <w:proofErr w:type="spellEnd"/>
      <w:r w:rsidRPr="000C574A">
        <w:rPr>
          <w:rFonts w:ascii="Times New Roman" w:hAnsi="Times New Roman" w:cs="Times New Roman"/>
          <w:sz w:val="24"/>
          <w:szCs w:val="24"/>
        </w:rPr>
        <w:t xml:space="preserve"> growth and which one is gro</w:t>
      </w:r>
      <w:r w:rsidR="008F5AD0" w:rsidRPr="000C574A">
        <w:rPr>
          <w:rFonts w:ascii="Times New Roman" w:hAnsi="Times New Roman" w:cs="Times New Roman"/>
          <w:sz w:val="24"/>
          <w:szCs w:val="24"/>
        </w:rPr>
        <w:t xml:space="preserve">wth of a </w:t>
      </w:r>
      <w:proofErr w:type="spellStart"/>
      <w:r w:rsidR="008F5AD0" w:rsidRPr="000C574A">
        <w:rPr>
          <w:rFonts w:ascii="Times New Roman" w:hAnsi="Times New Roman" w:cs="Times New Roman"/>
          <w:sz w:val="24"/>
          <w:szCs w:val="24"/>
        </w:rPr>
        <w:t>multicellular</w:t>
      </w:r>
      <w:proofErr w:type="spellEnd"/>
      <w:r w:rsidR="008F5AD0" w:rsidRPr="000C574A">
        <w:rPr>
          <w:rFonts w:ascii="Times New Roman" w:hAnsi="Times New Roman" w:cs="Times New Roman"/>
          <w:sz w:val="24"/>
          <w:szCs w:val="24"/>
        </w:rPr>
        <w:t xml:space="preserve"> organism?</w:t>
      </w:r>
    </w:p>
    <w:p w:rsidR="00BD398A" w:rsidRDefault="00BD398A" w:rsidP="00BD398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0C574A">
        <w:rPr>
          <w:rFonts w:ascii="Times New Roman" w:hAnsi="Times New Roman" w:cs="Times New Roman"/>
          <w:sz w:val="24"/>
          <w:szCs w:val="24"/>
        </w:rPr>
        <w:t xml:space="preserve">How </w:t>
      </w:r>
      <w:proofErr w:type="gramStart"/>
      <w:r w:rsidRPr="000C574A">
        <w:rPr>
          <w:rFonts w:ascii="Times New Roman" w:hAnsi="Times New Roman" w:cs="Times New Roman"/>
          <w:sz w:val="24"/>
          <w:szCs w:val="24"/>
        </w:rPr>
        <w:t>is growth time</w:t>
      </w:r>
      <w:proofErr w:type="gramEnd"/>
      <w:r w:rsidRPr="000C574A">
        <w:rPr>
          <w:rFonts w:ascii="Times New Roman" w:hAnsi="Times New Roman" w:cs="Times New Roman"/>
          <w:sz w:val="24"/>
          <w:szCs w:val="24"/>
        </w:rPr>
        <w:t xml:space="preserve"> related to the establishment of the 2 gr</w:t>
      </w:r>
      <w:r w:rsidR="008F5AD0" w:rsidRPr="000C574A">
        <w:rPr>
          <w:rFonts w:ascii="Times New Roman" w:hAnsi="Times New Roman" w:cs="Times New Roman"/>
          <w:sz w:val="24"/>
          <w:szCs w:val="24"/>
        </w:rPr>
        <w:t>owth models?</w:t>
      </w:r>
    </w:p>
    <w:p w:rsidR="004A093D" w:rsidRDefault="004A093D" w:rsidP="004A093D">
      <w:pPr>
        <w:rPr>
          <w:rFonts w:ascii="Times New Roman" w:hAnsi="Times New Roman" w:cs="Times New Roman"/>
          <w:sz w:val="24"/>
          <w:szCs w:val="24"/>
        </w:rPr>
      </w:pPr>
    </w:p>
    <w:p w:rsidR="004A093D" w:rsidRDefault="004A093D" w:rsidP="004A093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arlier experiment in 2016:</w:t>
      </w:r>
    </w:p>
    <w:p w:rsidR="009741FB" w:rsidRPr="009741FB" w:rsidRDefault="009741FB" w:rsidP="009741F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9741FB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330991 cells with 2177129 contacts were produced in 24.66 hours with boundaries on </w:t>
      </w:r>
      <w:proofErr w:type="spellStart"/>
      <w:r w:rsidRPr="009741FB">
        <w:rPr>
          <w:rFonts w:ascii="Times New Roman" w:eastAsia="Times New Roman" w:hAnsi="Times New Roman" w:cs="Times New Roman"/>
          <w:sz w:val="24"/>
          <w:szCs w:val="24"/>
          <w:lang w:eastAsia="en-IN"/>
        </w:rPr>
        <w:t>Siddhant's</w:t>
      </w:r>
      <w:proofErr w:type="spellEnd"/>
      <w:r w:rsidRPr="009741FB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GTX 980 Ti GPU that has the same architecture (Maxwell) as that of current Titan X GPU. </w:t>
      </w:r>
      <w:proofErr w:type="gramStart"/>
      <w:r w:rsidRPr="009741FB">
        <w:rPr>
          <w:rFonts w:ascii="Times New Roman" w:eastAsia="Times New Roman" w:hAnsi="Times New Roman" w:cs="Times New Roman"/>
          <w:sz w:val="24"/>
          <w:szCs w:val="24"/>
          <w:lang w:eastAsia="en-IN"/>
        </w:rPr>
        <w:t>So computation speed wise both are on similar benchmarks.</w:t>
      </w:r>
      <w:proofErr w:type="gramEnd"/>
      <w:r w:rsidRPr="009741FB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But to reconfirm it, we can repeat the </w:t>
      </w:r>
      <w:proofErr w:type="spellStart"/>
      <w:r w:rsidRPr="009741FB">
        <w:rPr>
          <w:rFonts w:ascii="Times New Roman" w:eastAsia="Times New Roman" w:hAnsi="Times New Roman" w:cs="Times New Roman"/>
          <w:sz w:val="24"/>
          <w:szCs w:val="24"/>
          <w:lang w:eastAsia="en-IN"/>
        </w:rPr>
        <w:t>E.Coli</w:t>
      </w:r>
      <w:proofErr w:type="spellEnd"/>
      <w:r w:rsidRPr="009741FB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experiment again with Titan X if required.</w:t>
      </w:r>
    </w:p>
    <w:p w:rsidR="004A093D" w:rsidRPr="004A093D" w:rsidRDefault="004A093D" w:rsidP="004A093D">
      <w:pPr>
        <w:rPr>
          <w:rFonts w:ascii="Times New Roman" w:hAnsi="Times New Roman" w:cs="Times New Roman"/>
          <w:sz w:val="24"/>
          <w:szCs w:val="24"/>
        </w:rPr>
      </w:pPr>
    </w:p>
    <w:sectPr w:rsidR="004A093D" w:rsidRPr="004A093D" w:rsidSect="00823CB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6A6C0F87"/>
    <w:multiLevelType w:val="hybridMultilevel"/>
    <w:tmpl w:val="8298A3A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8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MDC3MDOytDQ1MTU2sTBS0lEKTi0uzszPAykwrAUAFfsQNiwAAAA="/>
  </w:docVars>
  <w:rsids>
    <w:rsidRoot w:val="006B62AE"/>
    <w:rsid w:val="000C574A"/>
    <w:rsid w:val="001800D3"/>
    <w:rsid w:val="00364E8A"/>
    <w:rsid w:val="00446250"/>
    <w:rsid w:val="004A093D"/>
    <w:rsid w:val="00633BFB"/>
    <w:rsid w:val="006B62AE"/>
    <w:rsid w:val="007D68F6"/>
    <w:rsid w:val="007E2A81"/>
    <w:rsid w:val="007F5F42"/>
    <w:rsid w:val="00823CB6"/>
    <w:rsid w:val="008656C0"/>
    <w:rsid w:val="008B742B"/>
    <w:rsid w:val="008F5AD0"/>
    <w:rsid w:val="009741FB"/>
    <w:rsid w:val="00BD398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23CB6"/>
  </w:style>
  <w:style w:type="paragraph" w:styleId="Heading2">
    <w:name w:val="heading 2"/>
    <w:basedOn w:val="Normal"/>
    <w:link w:val="Heading2Char"/>
    <w:uiPriority w:val="9"/>
    <w:qFormat/>
    <w:rsid w:val="006B62A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6B62AE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62A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62A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D398A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8115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84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52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44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82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69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44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64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1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177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80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94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4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0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74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17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58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163</Words>
  <Characters>93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14</cp:revision>
  <dcterms:created xsi:type="dcterms:W3CDTF">2018-09-07T09:31:00Z</dcterms:created>
  <dcterms:modified xsi:type="dcterms:W3CDTF">2018-09-07T09:42:00Z</dcterms:modified>
</cp:coreProperties>
</file>